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CF81A2" w14:textId="393A1017" w:rsidR="002C1376" w:rsidRDefault="002C1376" w:rsidP="00AB29F0">
      <w:pPr>
        <w:pStyle w:val="NoSpacing"/>
      </w:pPr>
      <w:r>
        <w:t>Nodes that are used in auto mode:</w:t>
      </w:r>
    </w:p>
    <w:p w14:paraId="109EA91D" w14:textId="53540EFA" w:rsidR="00AB29F0" w:rsidRDefault="00AB29F0" w:rsidP="00AB29F0">
      <w:pPr>
        <w:pStyle w:val="NoSpacing"/>
      </w:pPr>
      <w:r>
        <w:t>model_fitter</w:t>
      </w:r>
    </w:p>
    <w:p w14:paraId="31CA798E" w14:textId="77777777" w:rsidR="00AB29F0" w:rsidRDefault="00AB29F0" w:rsidP="00AB29F0">
      <w:pPr>
        <w:pStyle w:val="NoSpacing"/>
      </w:pPr>
      <w:r>
        <w:t>predictor</w:t>
      </w:r>
    </w:p>
    <w:p w14:paraId="3FA60305" w14:textId="77777777" w:rsidR="00AB29F0" w:rsidRDefault="00AB29F0" w:rsidP="00AB29F0">
      <w:pPr>
        <w:pStyle w:val="NoSpacing"/>
      </w:pPr>
      <w:r>
        <w:t>evaluator</w:t>
      </w:r>
    </w:p>
    <w:p w14:paraId="3759D63E" w14:textId="77777777" w:rsidR="00AB29F0" w:rsidRDefault="00AB29F0" w:rsidP="00AB29F0">
      <w:pPr>
        <w:pStyle w:val="NoSpacing"/>
      </w:pPr>
      <w:r>
        <w:t>preprocessor_fitter</w:t>
      </w:r>
    </w:p>
    <w:p w14:paraId="0C7CEAD5" w14:textId="77777777" w:rsidR="00AB29F0" w:rsidRDefault="00AB29F0" w:rsidP="00AB29F0">
      <w:pPr>
        <w:pStyle w:val="NoSpacing"/>
      </w:pPr>
      <w:r>
        <w:t>transformer</w:t>
      </w:r>
    </w:p>
    <w:p w14:paraId="2F49ACD8" w14:textId="77777777" w:rsidR="00AB29F0" w:rsidRDefault="00AB29F0" w:rsidP="00AB29F0">
      <w:pPr>
        <w:pStyle w:val="NoSpacing"/>
      </w:pPr>
      <w:r>
        <w:t>fitter_transformer</w:t>
      </w:r>
    </w:p>
    <w:p w14:paraId="08CCB655" w14:textId="77777777" w:rsidR="00AB29F0" w:rsidRDefault="00AB29F0" w:rsidP="00AB29F0">
      <w:pPr>
        <w:pStyle w:val="NoSpacing"/>
      </w:pPr>
      <w:r>
        <w:t>splitter</w:t>
      </w:r>
    </w:p>
    <w:p w14:paraId="307B9852" w14:textId="77777777" w:rsidR="00AB29F0" w:rsidRDefault="00AB29F0" w:rsidP="00AB29F0">
      <w:pPr>
        <w:pStyle w:val="NoSpacing"/>
      </w:pPr>
      <w:r>
        <w:t>joiner</w:t>
      </w:r>
    </w:p>
    <w:p w14:paraId="108F5989" w14:textId="77777777" w:rsidR="00AB29F0" w:rsidRDefault="00AB29F0" w:rsidP="00AB29F0">
      <w:pPr>
        <w:pStyle w:val="NoSpacing"/>
      </w:pPr>
      <w:r>
        <w:t>train_test_split</w:t>
      </w:r>
    </w:p>
    <w:p w14:paraId="1F74C659" w14:textId="77777777" w:rsidR="00AB29F0" w:rsidRDefault="00AB29F0" w:rsidP="00AB29F0">
      <w:pPr>
        <w:pStyle w:val="NoSpacing"/>
      </w:pPr>
      <w:r>
        <w:t>conv2d_layer</w:t>
      </w:r>
    </w:p>
    <w:p w14:paraId="5DEA0811" w14:textId="77777777" w:rsidR="00AB29F0" w:rsidRDefault="00AB29F0" w:rsidP="00AB29F0">
      <w:pPr>
        <w:pStyle w:val="NoSpacing"/>
      </w:pPr>
      <w:r>
        <w:t>maxpool2d_layer</w:t>
      </w:r>
    </w:p>
    <w:p w14:paraId="764455CE" w14:textId="77777777" w:rsidR="00AB29F0" w:rsidRDefault="00AB29F0" w:rsidP="00AB29F0">
      <w:pPr>
        <w:pStyle w:val="NoSpacing"/>
      </w:pPr>
      <w:r>
        <w:t>flatten_layer</w:t>
      </w:r>
    </w:p>
    <w:p w14:paraId="369CB3AD" w14:textId="77777777" w:rsidR="00AB29F0" w:rsidRDefault="00AB29F0" w:rsidP="00AB29F0">
      <w:pPr>
        <w:pStyle w:val="NoSpacing"/>
      </w:pPr>
      <w:r>
        <w:t>dense_layer</w:t>
      </w:r>
    </w:p>
    <w:p w14:paraId="34A5C6CB" w14:textId="77777777" w:rsidR="00AB29F0" w:rsidRDefault="00AB29F0" w:rsidP="00AB29F0">
      <w:pPr>
        <w:pStyle w:val="NoSpacing"/>
      </w:pPr>
      <w:r>
        <w:t>dropout_layer</w:t>
      </w:r>
    </w:p>
    <w:p w14:paraId="56C83682" w14:textId="77777777" w:rsidR="00AB29F0" w:rsidRDefault="00AB29F0" w:rsidP="00AB29F0">
      <w:pPr>
        <w:pStyle w:val="NoSpacing"/>
      </w:pPr>
      <w:r>
        <w:t>sequential_model</w:t>
      </w:r>
    </w:p>
    <w:p w14:paraId="59DFEE1E" w14:textId="77777777" w:rsidR="00AB29F0" w:rsidRDefault="00AB29F0" w:rsidP="00AB29F0">
      <w:pPr>
        <w:pStyle w:val="NoSpacing"/>
      </w:pPr>
      <w:r>
        <w:t>nn_fitter</w:t>
      </w:r>
    </w:p>
    <w:p w14:paraId="7EBEED61" w14:textId="77777777" w:rsidR="00AB29F0" w:rsidRDefault="00AB29F0" w:rsidP="00AB29F0">
      <w:pPr>
        <w:pStyle w:val="NoSpacing"/>
      </w:pPr>
      <w:r>
        <w:t>model_compiler</w:t>
      </w:r>
    </w:p>
    <w:p w14:paraId="710D59F0" w14:textId="77777777" w:rsidR="00CC154E" w:rsidRDefault="00CC154E"/>
    <w:sectPr w:rsidR="00CC1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1NDQ2M7Q0NjAyNLdQ0lEKTi0uzszPAykwqgUAKqDWXiwAAAA="/>
  </w:docVars>
  <w:rsids>
    <w:rsidRoot w:val="003F4600"/>
    <w:rsid w:val="002C1376"/>
    <w:rsid w:val="003F4600"/>
    <w:rsid w:val="00843B66"/>
    <w:rsid w:val="008A16C1"/>
    <w:rsid w:val="008A37C1"/>
    <w:rsid w:val="008F52A0"/>
    <w:rsid w:val="00AB29F0"/>
    <w:rsid w:val="00C53C64"/>
    <w:rsid w:val="00C93926"/>
    <w:rsid w:val="00CC154E"/>
    <w:rsid w:val="00EA5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0F02B"/>
  <w15:chartTrackingRefBased/>
  <w15:docId w15:val="{987AF526-A99D-40BB-BA6F-2018E5012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46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46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460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46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460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46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46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46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46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460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46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460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460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460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46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46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46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46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46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46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46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46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46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46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46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460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460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460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4600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AB29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3</cp:revision>
  <dcterms:created xsi:type="dcterms:W3CDTF">2025-06-27T15:22:00Z</dcterms:created>
  <dcterms:modified xsi:type="dcterms:W3CDTF">2025-06-27T15:26:00Z</dcterms:modified>
</cp:coreProperties>
</file>